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AFDC4" w14:textId="3DFE20A3" w:rsidR="001E7075" w:rsidRDefault="0057193C" w:rsidP="007D430B">
      <w:pPr>
        <w:pStyle w:val="Title"/>
        <w:jc w:val="both"/>
        <w:rPr>
          <w:lang w:val="en-GB"/>
        </w:rPr>
      </w:pPr>
      <w:r>
        <w:rPr>
          <w:lang w:val="en-GB"/>
        </w:rPr>
        <w:t>Terms of Service</w:t>
      </w:r>
    </w:p>
    <w:p w14:paraId="73E9699E" w14:textId="77777777" w:rsidR="00454CE3" w:rsidRPr="000F7C81" w:rsidRDefault="00454CE3" w:rsidP="00454CE3">
      <w:pPr>
        <w:rPr>
          <w:i/>
          <w:iCs/>
          <w:lang w:val="en-GB"/>
        </w:rPr>
      </w:pPr>
      <w:r w:rsidRPr="000F7C81">
        <w:rPr>
          <w:i/>
          <w:iCs/>
          <w:lang w:val="en-GB"/>
        </w:rPr>
        <w:t>Last Updated: March 16, 2024</w:t>
      </w:r>
    </w:p>
    <w:p w14:paraId="755B002E" w14:textId="0C86E5A6" w:rsidR="007208A0" w:rsidRPr="007208A0" w:rsidRDefault="007208A0" w:rsidP="007D430B">
      <w:pPr>
        <w:jc w:val="both"/>
        <w:rPr>
          <w:lang w:val="en-GB"/>
        </w:rPr>
      </w:pPr>
      <w:r w:rsidRPr="007208A0">
        <w:rPr>
          <w:lang w:val="en-GB"/>
        </w:rPr>
        <w:t>By accessing or using our application, you agree to comply with and be bound by the following Terms of Service:</w:t>
      </w:r>
    </w:p>
    <w:p w14:paraId="1B6B312B" w14:textId="6A15689D" w:rsidR="00B06CC4" w:rsidRPr="00B06CC4" w:rsidRDefault="00B06CC4" w:rsidP="007D430B">
      <w:pPr>
        <w:pStyle w:val="Subtitle"/>
        <w:jc w:val="both"/>
        <w:rPr>
          <w:lang w:val="en-GB"/>
        </w:rPr>
      </w:pPr>
      <w:r w:rsidRPr="00B06CC4">
        <w:rPr>
          <w:lang w:val="en-GB"/>
        </w:rPr>
        <w:t>Use of Services</w:t>
      </w:r>
    </w:p>
    <w:p w14:paraId="04E477B6" w14:textId="7240F2F4" w:rsidR="00B06CC4" w:rsidRPr="00B06CC4" w:rsidRDefault="00B06CC4" w:rsidP="007D430B">
      <w:pPr>
        <w:jc w:val="both"/>
        <w:rPr>
          <w:lang w:val="en-GB"/>
        </w:rPr>
      </w:pPr>
      <w:r w:rsidRPr="009E6374">
        <w:rPr>
          <w:b/>
          <w:bCs/>
          <w:lang w:val="en-GB"/>
        </w:rPr>
        <w:t>You must be</w:t>
      </w:r>
      <w:r w:rsidRPr="00B06CC4">
        <w:rPr>
          <w:lang w:val="en-GB"/>
        </w:rPr>
        <w:t xml:space="preserve"> </w:t>
      </w:r>
      <w:r w:rsidRPr="00B06CC4">
        <w:rPr>
          <w:b/>
          <w:bCs/>
          <w:lang w:val="en-GB"/>
        </w:rPr>
        <w:t>at least 13 years old</w:t>
      </w:r>
      <w:r w:rsidRPr="00B06CC4">
        <w:rPr>
          <w:lang w:val="en-GB"/>
        </w:rPr>
        <w:t xml:space="preserve"> to use Social Pulse Insight Hub. By using our services, you represent that you are of legal age to form a binding contract or have obtained parental consent.</w:t>
      </w:r>
    </w:p>
    <w:p w14:paraId="332944E9" w14:textId="40B56603" w:rsidR="00B06CC4" w:rsidRPr="00B06CC4" w:rsidRDefault="00B06CC4" w:rsidP="007D430B">
      <w:pPr>
        <w:jc w:val="both"/>
        <w:rPr>
          <w:lang w:val="en-GB"/>
        </w:rPr>
      </w:pPr>
      <w:r w:rsidRPr="00B06CC4">
        <w:rPr>
          <w:lang w:val="en-GB"/>
        </w:rPr>
        <w:t>You are responsible for maintaining the confidentiality of your account credentials and for all activities that occur under your account.</w:t>
      </w:r>
    </w:p>
    <w:p w14:paraId="224663F1" w14:textId="51456AFF" w:rsidR="001E7075" w:rsidRDefault="00B06CC4" w:rsidP="007D430B">
      <w:pPr>
        <w:jc w:val="both"/>
        <w:rPr>
          <w:b/>
          <w:bCs/>
          <w:lang w:val="en-GB"/>
        </w:rPr>
      </w:pPr>
      <w:r w:rsidRPr="00D51609">
        <w:rPr>
          <w:b/>
          <w:bCs/>
          <w:lang w:val="en-GB"/>
        </w:rPr>
        <w:t>You agree not to use Social Pulse Insight Hub for any unlawful, harmful, or inappropriate purposes, including but not limited to spamming, harassment, or violating the rights of others.</w:t>
      </w:r>
    </w:p>
    <w:p w14:paraId="4E261A27" w14:textId="1AF2CBCE" w:rsidR="008F6264" w:rsidRPr="008F6264" w:rsidRDefault="008F6264" w:rsidP="007D430B">
      <w:pPr>
        <w:pStyle w:val="Subtitle"/>
        <w:jc w:val="both"/>
        <w:rPr>
          <w:lang w:val="en-GB"/>
        </w:rPr>
      </w:pPr>
      <w:r w:rsidRPr="008F6264">
        <w:rPr>
          <w:lang w:val="en-GB"/>
        </w:rPr>
        <w:t>Intellectual Property</w:t>
      </w:r>
    </w:p>
    <w:p w14:paraId="7A92ADDA" w14:textId="26C627D5" w:rsidR="00D51609" w:rsidRDefault="008F6264" w:rsidP="007D430B">
      <w:pPr>
        <w:jc w:val="both"/>
        <w:rPr>
          <w:lang w:val="en-GB"/>
        </w:rPr>
      </w:pPr>
      <w:r w:rsidRPr="008F6264">
        <w:rPr>
          <w:lang w:val="en-GB"/>
        </w:rPr>
        <w:t xml:space="preserve">The content, features, and functionality of Social Pulse Insight Hub are protected by copyright, trademark, and other intellectual property laws. </w:t>
      </w:r>
      <w:r w:rsidRPr="00836672">
        <w:rPr>
          <w:b/>
          <w:bCs/>
          <w:lang w:val="en-GB"/>
        </w:rPr>
        <w:t>You may not reproduce, distribute, modify, or create derivative works of any content without prior written consent.</w:t>
      </w:r>
    </w:p>
    <w:p w14:paraId="3DD32B81" w14:textId="2CD87C15" w:rsidR="00021A52" w:rsidRPr="00021A52" w:rsidRDefault="00021A52" w:rsidP="007D430B">
      <w:pPr>
        <w:pStyle w:val="Subtitle"/>
        <w:jc w:val="both"/>
        <w:rPr>
          <w:lang w:val="en-GB"/>
        </w:rPr>
      </w:pPr>
      <w:r w:rsidRPr="00021A52">
        <w:rPr>
          <w:lang w:val="en-GB"/>
        </w:rPr>
        <w:t>Limitation of Liability</w:t>
      </w:r>
    </w:p>
    <w:p w14:paraId="056973AC" w14:textId="12594FD2" w:rsidR="008F6264" w:rsidRDefault="00021A52" w:rsidP="007D430B">
      <w:pPr>
        <w:jc w:val="both"/>
        <w:rPr>
          <w:lang w:val="en-GB"/>
        </w:rPr>
      </w:pPr>
      <w:r w:rsidRPr="00021A52">
        <w:rPr>
          <w:lang w:val="en-GB"/>
        </w:rPr>
        <w:t xml:space="preserve">Social Pulse Insight Hub is provided on an "as is" and "as available" basis. </w:t>
      </w:r>
      <w:r w:rsidR="00322E52">
        <w:rPr>
          <w:lang w:val="en-GB"/>
        </w:rPr>
        <w:t>She</w:t>
      </w:r>
      <w:r w:rsidRPr="00021A52">
        <w:rPr>
          <w:lang w:val="en-GB"/>
        </w:rPr>
        <w:t xml:space="preserve"> make</w:t>
      </w:r>
      <w:r w:rsidR="00322E52">
        <w:rPr>
          <w:lang w:val="en-GB"/>
        </w:rPr>
        <w:t>s</w:t>
      </w:r>
      <w:r w:rsidRPr="00021A52">
        <w:rPr>
          <w:lang w:val="en-GB"/>
        </w:rPr>
        <w:t xml:space="preserve"> no warranties or representations about the accuracy, reliability, or suitability of the application for any purpose.</w:t>
      </w:r>
      <w:r>
        <w:rPr>
          <w:lang w:val="en-GB"/>
        </w:rPr>
        <w:t xml:space="preserve"> </w:t>
      </w:r>
      <w:r w:rsidRPr="00021A52">
        <w:rPr>
          <w:lang w:val="en-GB"/>
        </w:rPr>
        <w:t>In no event shall Social Pulse Insight Hub or its affiliates be liable for any indirect, incidental, special, or consequential damages arising out of or in connection with your use of the application.</w:t>
      </w:r>
    </w:p>
    <w:p w14:paraId="6E808728" w14:textId="3BAB14C9" w:rsidR="0019580C" w:rsidRPr="0019580C" w:rsidRDefault="0019580C" w:rsidP="007D430B">
      <w:pPr>
        <w:pStyle w:val="Subtitle"/>
        <w:jc w:val="both"/>
        <w:rPr>
          <w:lang w:val="en-GB"/>
        </w:rPr>
      </w:pPr>
      <w:r w:rsidRPr="0019580C">
        <w:rPr>
          <w:lang w:val="en-GB"/>
        </w:rPr>
        <w:t>Governing Law</w:t>
      </w:r>
    </w:p>
    <w:p w14:paraId="53CDED69" w14:textId="194DB78F" w:rsidR="0019580C" w:rsidRPr="0019580C" w:rsidRDefault="0019580C" w:rsidP="007D430B">
      <w:pPr>
        <w:jc w:val="both"/>
        <w:rPr>
          <w:lang w:val="en-GB"/>
        </w:rPr>
      </w:pPr>
      <w:r w:rsidRPr="0019580C">
        <w:rPr>
          <w:lang w:val="en-GB"/>
        </w:rPr>
        <w:t xml:space="preserve">These Terms of Service shall be governed by and construed in accordance with the laws of </w:t>
      </w:r>
      <w:r>
        <w:rPr>
          <w:lang w:val="en-GB"/>
        </w:rPr>
        <w:t>NHL Stenden,</w:t>
      </w:r>
      <w:r w:rsidRPr="0019580C">
        <w:rPr>
          <w:lang w:val="en-GB"/>
        </w:rPr>
        <w:t xml:space="preserve"> without regard to its conflict of law provisions.</w:t>
      </w:r>
    </w:p>
    <w:p w14:paraId="5B1882AF" w14:textId="60C333E7" w:rsidR="0019580C" w:rsidRPr="0019580C" w:rsidRDefault="0019580C" w:rsidP="007D430B">
      <w:pPr>
        <w:pStyle w:val="Subtitle"/>
        <w:jc w:val="both"/>
        <w:rPr>
          <w:lang w:val="en-GB"/>
        </w:rPr>
      </w:pPr>
      <w:r w:rsidRPr="0019580C">
        <w:rPr>
          <w:lang w:val="en-GB"/>
        </w:rPr>
        <w:t>Contact Us</w:t>
      </w:r>
    </w:p>
    <w:p w14:paraId="27FDC778" w14:textId="1B20BB5A" w:rsidR="00021A52" w:rsidRPr="0063460B" w:rsidRDefault="0019580C" w:rsidP="007D430B">
      <w:pPr>
        <w:jc w:val="both"/>
        <w:rPr>
          <w:b/>
          <w:bCs/>
          <w:lang w:val="en-GB"/>
        </w:rPr>
      </w:pPr>
      <w:r w:rsidRPr="00376B5C">
        <w:rPr>
          <w:lang w:val="en-GB"/>
        </w:rPr>
        <w:t>If you have any questions or concerns about this Privacy Policy or Terms of Service,</w:t>
      </w:r>
      <w:r w:rsidRPr="0063460B">
        <w:rPr>
          <w:b/>
          <w:bCs/>
          <w:lang w:val="en-GB"/>
        </w:rPr>
        <w:t xml:space="preserve"> please contact </w:t>
      </w:r>
      <w:r w:rsidR="00FF6BF2">
        <w:rPr>
          <w:b/>
          <w:bCs/>
          <w:lang w:val="en-GB"/>
        </w:rPr>
        <w:t>me</w:t>
      </w:r>
      <w:r w:rsidRPr="0063460B">
        <w:rPr>
          <w:b/>
          <w:bCs/>
          <w:lang w:val="en-GB"/>
        </w:rPr>
        <w:t xml:space="preserve"> </w:t>
      </w:r>
      <w:r w:rsidR="00AB033A" w:rsidRPr="0063460B">
        <w:rPr>
          <w:b/>
          <w:bCs/>
          <w:lang w:val="en-GB"/>
        </w:rPr>
        <w:t>at virag.szabo@student.nhlstenden.com.</w:t>
      </w:r>
    </w:p>
    <w:sectPr w:rsidR="00021A52" w:rsidRPr="0063460B" w:rsidSect="00CA4650">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6CBAE" w14:textId="77777777" w:rsidR="00CA4650" w:rsidRDefault="00CA4650" w:rsidP="00415935">
      <w:pPr>
        <w:spacing w:after="0" w:line="240" w:lineRule="auto"/>
      </w:pPr>
      <w:r>
        <w:separator/>
      </w:r>
    </w:p>
  </w:endnote>
  <w:endnote w:type="continuationSeparator" w:id="0">
    <w:p w14:paraId="65F6C1D5" w14:textId="77777777" w:rsidR="00CA4650" w:rsidRDefault="00CA4650" w:rsidP="00415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290400"/>
      <w:docPartObj>
        <w:docPartGallery w:val="Page Numbers (Bottom of Page)"/>
        <w:docPartUnique/>
      </w:docPartObj>
    </w:sdtPr>
    <w:sdtEndPr>
      <w:rPr>
        <w:color w:val="7F7F7F" w:themeColor="background1" w:themeShade="7F"/>
        <w:spacing w:val="60"/>
      </w:rPr>
    </w:sdtEndPr>
    <w:sdtContent>
      <w:p w14:paraId="01D55A7D" w14:textId="37A1B022" w:rsidR="00A37BC0" w:rsidRDefault="00A37BC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9062F61" w14:textId="61E3F907" w:rsidR="00A37BC0" w:rsidRDefault="00A37BC0" w:rsidP="00A37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50FA8" w14:textId="5972CBD0" w:rsidR="00FA5CAA" w:rsidRPr="00FA5CAA" w:rsidRDefault="00FA5CAA">
    <w:pPr>
      <w:pStyle w:val="Footer"/>
      <w:rPr>
        <w:lang w:val="en-GB"/>
      </w:rPr>
    </w:pPr>
    <w:r>
      <w:rPr>
        <w:lang w:val="en-GB"/>
      </w:rPr>
      <w:t>Social Pulse Insight Hub (SPIH)</w:t>
    </w:r>
    <w:r>
      <w:rPr>
        <w:lang w:val="en-GB"/>
      </w:rPr>
      <w:tab/>
    </w:r>
    <w:r>
      <w:rPr>
        <w:lang w:val="en-GB"/>
      </w:rPr>
      <w:tab/>
      <w:t>Virag Szabo (472744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0352E" w14:textId="77777777" w:rsidR="00CA4650" w:rsidRDefault="00CA4650" w:rsidP="00415935">
      <w:pPr>
        <w:spacing w:after="0" w:line="240" w:lineRule="auto"/>
      </w:pPr>
      <w:r>
        <w:separator/>
      </w:r>
    </w:p>
  </w:footnote>
  <w:footnote w:type="continuationSeparator" w:id="0">
    <w:p w14:paraId="3722A241" w14:textId="77777777" w:rsidR="00CA4650" w:rsidRDefault="00CA4650" w:rsidP="00415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43CFC" w14:textId="647302D3" w:rsidR="00C75B94" w:rsidRDefault="00C75B94" w:rsidP="008C0CC5">
    <w:pPr>
      <w:pStyle w:val="Header"/>
      <w:jc w:val="center"/>
    </w:pPr>
    <w:r>
      <w:rPr>
        <w:noProof/>
      </w:rPr>
      <w:drawing>
        <wp:inline distT="0" distB="0" distL="0" distR="0" wp14:anchorId="083C7864" wp14:editId="13D05B6E">
          <wp:extent cx="947057" cy="903473"/>
          <wp:effectExtent l="0" t="0" r="0" b="0"/>
          <wp:docPr id="303981938" name="Picture 4" descr="Logo NHL Stenden Hoge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NHL Stenden Hoge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3404" cy="919068"/>
                  </a:xfrm>
                  <a:prstGeom prst="rect">
                    <a:avLst/>
                  </a:prstGeom>
                  <a:noFill/>
                  <a:ln>
                    <a:noFill/>
                  </a:ln>
                </pic:spPr>
              </pic:pic>
            </a:graphicData>
          </a:graphic>
        </wp:inline>
      </w:drawing>
    </w:r>
    <w:r w:rsidR="008C0CC5">
      <w:t xml:space="preserve">           </w:t>
    </w:r>
    <w:r w:rsidR="008C0CC5">
      <w:tab/>
    </w:r>
    <w:r w:rsidR="008C0CC5">
      <w:tab/>
      <w:t xml:space="preserve">        </w:t>
    </w:r>
    <w:r w:rsidR="008C0CC5">
      <w:rPr>
        <w:noProof/>
      </w:rPr>
      <w:drawing>
        <wp:inline distT="0" distB="0" distL="0" distR="0" wp14:anchorId="0CC968BD" wp14:editId="4CFA773F">
          <wp:extent cx="1044132" cy="952249"/>
          <wp:effectExtent l="0" t="0" r="0" b="0"/>
          <wp:docPr id="914644737" name="Picture 8" descr="A light bulb with a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9435" name="Picture 8" descr="A light bulb with a graphic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60323" cy="96701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91E71" w14:textId="62FFED4F" w:rsidR="001833A3" w:rsidRDefault="001833A3" w:rsidP="001833A3">
    <w:pPr>
      <w:pStyle w:val="Header"/>
      <w:jc w:val="center"/>
    </w:pPr>
    <w:r>
      <w:rPr>
        <w:noProof/>
      </w:rPr>
      <w:drawing>
        <wp:inline distT="0" distB="0" distL="0" distR="0" wp14:anchorId="4059C63A" wp14:editId="4F166D98">
          <wp:extent cx="947057" cy="903473"/>
          <wp:effectExtent l="0" t="0" r="0" b="0"/>
          <wp:docPr id="1319883966" name="Picture 4" descr="Logo NHL Stenden Hoge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NHL Stenden Hoge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3404" cy="919068"/>
                  </a:xfrm>
                  <a:prstGeom prst="rect">
                    <a:avLst/>
                  </a:prstGeom>
                  <a:noFill/>
                  <a:ln>
                    <a:noFill/>
                  </a:ln>
                </pic:spPr>
              </pic:pic>
            </a:graphicData>
          </a:graphic>
        </wp:inline>
      </w:drawing>
    </w:r>
    <w:r>
      <w:t xml:space="preserve">           </w:t>
    </w:r>
    <w:r>
      <w:tab/>
    </w:r>
    <w:r>
      <w:tab/>
      <w:t xml:space="preserve">        </w:t>
    </w:r>
    <w:r>
      <w:rPr>
        <w:noProof/>
      </w:rPr>
      <w:drawing>
        <wp:inline distT="0" distB="0" distL="0" distR="0" wp14:anchorId="2A7747D9" wp14:editId="3D0C0B53">
          <wp:extent cx="1044132" cy="952249"/>
          <wp:effectExtent l="0" t="0" r="0" b="0"/>
          <wp:docPr id="1078130050" name="Picture 8" descr="A light bulb with a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9435" name="Picture 8" descr="A light bulb with a graphic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60323" cy="9670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84AD6"/>
    <w:multiLevelType w:val="hybridMultilevel"/>
    <w:tmpl w:val="9056CC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50C297C"/>
    <w:multiLevelType w:val="hybridMultilevel"/>
    <w:tmpl w:val="591844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66B0043"/>
    <w:multiLevelType w:val="hybridMultilevel"/>
    <w:tmpl w:val="6DB66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9FC6F23"/>
    <w:multiLevelType w:val="hybridMultilevel"/>
    <w:tmpl w:val="DC16FC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3A04F1C"/>
    <w:multiLevelType w:val="hybridMultilevel"/>
    <w:tmpl w:val="33CC5E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D157EA8"/>
    <w:multiLevelType w:val="hybridMultilevel"/>
    <w:tmpl w:val="72A815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5BE94CD3"/>
    <w:multiLevelType w:val="hybridMultilevel"/>
    <w:tmpl w:val="1E085E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06701717">
    <w:abstractNumId w:val="4"/>
  </w:num>
  <w:num w:numId="2" w16cid:durableId="2115973730">
    <w:abstractNumId w:val="0"/>
  </w:num>
  <w:num w:numId="3" w16cid:durableId="1264453472">
    <w:abstractNumId w:val="1"/>
  </w:num>
  <w:num w:numId="4" w16cid:durableId="144124538">
    <w:abstractNumId w:val="5"/>
  </w:num>
  <w:num w:numId="5" w16cid:durableId="1737511198">
    <w:abstractNumId w:val="3"/>
  </w:num>
  <w:num w:numId="6" w16cid:durableId="1504320662">
    <w:abstractNumId w:val="6"/>
  </w:num>
  <w:num w:numId="7" w16cid:durableId="8211915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G0NLc0tDQ2N7cwNbJQ0lEKTi0uzszPAykwqwUA357u3CwAAAA="/>
  </w:docVars>
  <w:rsids>
    <w:rsidRoot w:val="008E6375"/>
    <w:rsid w:val="0000286D"/>
    <w:rsid w:val="000154FD"/>
    <w:rsid w:val="00015B5E"/>
    <w:rsid w:val="0002096A"/>
    <w:rsid w:val="00021A52"/>
    <w:rsid w:val="000270DA"/>
    <w:rsid w:val="00035A28"/>
    <w:rsid w:val="0005342A"/>
    <w:rsid w:val="000635C0"/>
    <w:rsid w:val="0006505A"/>
    <w:rsid w:val="00070057"/>
    <w:rsid w:val="0008240B"/>
    <w:rsid w:val="0008514A"/>
    <w:rsid w:val="00093DCC"/>
    <w:rsid w:val="000A2A1F"/>
    <w:rsid w:val="000B0A8B"/>
    <w:rsid w:val="000B2928"/>
    <w:rsid w:val="000D3388"/>
    <w:rsid w:val="000F312A"/>
    <w:rsid w:val="000F3C8B"/>
    <w:rsid w:val="000F570C"/>
    <w:rsid w:val="000F691B"/>
    <w:rsid w:val="00107719"/>
    <w:rsid w:val="00120149"/>
    <w:rsid w:val="00130E5E"/>
    <w:rsid w:val="00132381"/>
    <w:rsid w:val="00132F1B"/>
    <w:rsid w:val="001330A7"/>
    <w:rsid w:val="0013474D"/>
    <w:rsid w:val="0014647D"/>
    <w:rsid w:val="001625BD"/>
    <w:rsid w:val="00163F94"/>
    <w:rsid w:val="0018313A"/>
    <w:rsid w:val="001833A3"/>
    <w:rsid w:val="0019580C"/>
    <w:rsid w:val="001A0849"/>
    <w:rsid w:val="001A6140"/>
    <w:rsid w:val="001E622D"/>
    <w:rsid w:val="001E6695"/>
    <w:rsid w:val="001E7075"/>
    <w:rsid w:val="001E78C8"/>
    <w:rsid w:val="001F66A7"/>
    <w:rsid w:val="001F79EE"/>
    <w:rsid w:val="002138BE"/>
    <w:rsid w:val="00234233"/>
    <w:rsid w:val="00236C36"/>
    <w:rsid w:val="00237295"/>
    <w:rsid w:val="00240F9E"/>
    <w:rsid w:val="002541F7"/>
    <w:rsid w:val="00257493"/>
    <w:rsid w:val="00267798"/>
    <w:rsid w:val="00267DB7"/>
    <w:rsid w:val="00287292"/>
    <w:rsid w:val="00291139"/>
    <w:rsid w:val="002D209C"/>
    <w:rsid w:val="002D5FB4"/>
    <w:rsid w:val="002E0406"/>
    <w:rsid w:val="002F1825"/>
    <w:rsid w:val="00300BE1"/>
    <w:rsid w:val="003171D9"/>
    <w:rsid w:val="00322E52"/>
    <w:rsid w:val="00324BA8"/>
    <w:rsid w:val="003262F2"/>
    <w:rsid w:val="00330AA9"/>
    <w:rsid w:val="0033527A"/>
    <w:rsid w:val="00345232"/>
    <w:rsid w:val="00350EA5"/>
    <w:rsid w:val="003549C0"/>
    <w:rsid w:val="00354BC4"/>
    <w:rsid w:val="003566AC"/>
    <w:rsid w:val="00363D1F"/>
    <w:rsid w:val="00364F49"/>
    <w:rsid w:val="00364F82"/>
    <w:rsid w:val="003652A1"/>
    <w:rsid w:val="00365EDD"/>
    <w:rsid w:val="00376B5C"/>
    <w:rsid w:val="003870CA"/>
    <w:rsid w:val="00390EB6"/>
    <w:rsid w:val="00391FC2"/>
    <w:rsid w:val="003941A2"/>
    <w:rsid w:val="003964F7"/>
    <w:rsid w:val="003A43FB"/>
    <w:rsid w:val="003A56EF"/>
    <w:rsid w:val="003B4E3A"/>
    <w:rsid w:val="003C127B"/>
    <w:rsid w:val="003D47F4"/>
    <w:rsid w:val="003D4AFC"/>
    <w:rsid w:val="003D6136"/>
    <w:rsid w:val="003E3AC9"/>
    <w:rsid w:val="003E608D"/>
    <w:rsid w:val="003E6681"/>
    <w:rsid w:val="003F4FEC"/>
    <w:rsid w:val="003F50E5"/>
    <w:rsid w:val="004110B2"/>
    <w:rsid w:val="00411C81"/>
    <w:rsid w:val="00415935"/>
    <w:rsid w:val="0042566E"/>
    <w:rsid w:val="004357F1"/>
    <w:rsid w:val="00454CE3"/>
    <w:rsid w:val="0046492C"/>
    <w:rsid w:val="00467650"/>
    <w:rsid w:val="00484165"/>
    <w:rsid w:val="00486AED"/>
    <w:rsid w:val="00493905"/>
    <w:rsid w:val="00495C2E"/>
    <w:rsid w:val="004A4659"/>
    <w:rsid w:val="004A55AA"/>
    <w:rsid w:val="004B2641"/>
    <w:rsid w:val="004B5C4C"/>
    <w:rsid w:val="004D1881"/>
    <w:rsid w:val="004D509B"/>
    <w:rsid w:val="004E0C73"/>
    <w:rsid w:val="004E1431"/>
    <w:rsid w:val="004E4AC4"/>
    <w:rsid w:val="004F4D50"/>
    <w:rsid w:val="004F6226"/>
    <w:rsid w:val="00520D4B"/>
    <w:rsid w:val="00525BF5"/>
    <w:rsid w:val="00530AF5"/>
    <w:rsid w:val="00540F20"/>
    <w:rsid w:val="00547215"/>
    <w:rsid w:val="00547275"/>
    <w:rsid w:val="00552F3A"/>
    <w:rsid w:val="00552FD8"/>
    <w:rsid w:val="00564CCB"/>
    <w:rsid w:val="0057193C"/>
    <w:rsid w:val="00575780"/>
    <w:rsid w:val="00594092"/>
    <w:rsid w:val="005A1C9B"/>
    <w:rsid w:val="005C1454"/>
    <w:rsid w:val="005C1AFE"/>
    <w:rsid w:val="005C6BD4"/>
    <w:rsid w:val="005E3427"/>
    <w:rsid w:val="005E3980"/>
    <w:rsid w:val="005E3EA8"/>
    <w:rsid w:val="005F4E8E"/>
    <w:rsid w:val="005F7E4C"/>
    <w:rsid w:val="00612C6B"/>
    <w:rsid w:val="00617076"/>
    <w:rsid w:val="006335C1"/>
    <w:rsid w:val="0063460B"/>
    <w:rsid w:val="006354FA"/>
    <w:rsid w:val="00647054"/>
    <w:rsid w:val="00652541"/>
    <w:rsid w:val="0065526C"/>
    <w:rsid w:val="006602F3"/>
    <w:rsid w:val="00666493"/>
    <w:rsid w:val="00674AD2"/>
    <w:rsid w:val="006751C8"/>
    <w:rsid w:val="006814D9"/>
    <w:rsid w:val="00682625"/>
    <w:rsid w:val="00685254"/>
    <w:rsid w:val="006870C3"/>
    <w:rsid w:val="00692839"/>
    <w:rsid w:val="00696878"/>
    <w:rsid w:val="006A6DC8"/>
    <w:rsid w:val="006A6DEE"/>
    <w:rsid w:val="006A7798"/>
    <w:rsid w:val="006D73CB"/>
    <w:rsid w:val="006E3D44"/>
    <w:rsid w:val="006E5DD6"/>
    <w:rsid w:val="006F11EC"/>
    <w:rsid w:val="006F4174"/>
    <w:rsid w:val="006F6071"/>
    <w:rsid w:val="0070336C"/>
    <w:rsid w:val="00710D06"/>
    <w:rsid w:val="00714432"/>
    <w:rsid w:val="00714EE8"/>
    <w:rsid w:val="00714F9F"/>
    <w:rsid w:val="00715767"/>
    <w:rsid w:val="007208A0"/>
    <w:rsid w:val="00723084"/>
    <w:rsid w:val="007238E6"/>
    <w:rsid w:val="00727E4E"/>
    <w:rsid w:val="00732EA9"/>
    <w:rsid w:val="00760738"/>
    <w:rsid w:val="007619CE"/>
    <w:rsid w:val="0078185F"/>
    <w:rsid w:val="0078615F"/>
    <w:rsid w:val="0078775E"/>
    <w:rsid w:val="007911A0"/>
    <w:rsid w:val="00795871"/>
    <w:rsid w:val="00797353"/>
    <w:rsid w:val="007B2C55"/>
    <w:rsid w:val="007B3B83"/>
    <w:rsid w:val="007B606E"/>
    <w:rsid w:val="007B6CB9"/>
    <w:rsid w:val="007C49AD"/>
    <w:rsid w:val="007C4F01"/>
    <w:rsid w:val="007C50DF"/>
    <w:rsid w:val="007C6ADF"/>
    <w:rsid w:val="007D28E8"/>
    <w:rsid w:val="007D430B"/>
    <w:rsid w:val="007F2179"/>
    <w:rsid w:val="007F3D26"/>
    <w:rsid w:val="00807367"/>
    <w:rsid w:val="00815B4B"/>
    <w:rsid w:val="00826737"/>
    <w:rsid w:val="008343E6"/>
    <w:rsid w:val="00836672"/>
    <w:rsid w:val="00842D09"/>
    <w:rsid w:val="00846148"/>
    <w:rsid w:val="00852FD7"/>
    <w:rsid w:val="00860584"/>
    <w:rsid w:val="00863889"/>
    <w:rsid w:val="0087595A"/>
    <w:rsid w:val="00876B36"/>
    <w:rsid w:val="00877BC0"/>
    <w:rsid w:val="0088501B"/>
    <w:rsid w:val="00892E4B"/>
    <w:rsid w:val="00894D9B"/>
    <w:rsid w:val="008969D5"/>
    <w:rsid w:val="008B2933"/>
    <w:rsid w:val="008B3FC0"/>
    <w:rsid w:val="008B47F5"/>
    <w:rsid w:val="008B6344"/>
    <w:rsid w:val="008C0CC5"/>
    <w:rsid w:val="008C1275"/>
    <w:rsid w:val="008C249F"/>
    <w:rsid w:val="008C536A"/>
    <w:rsid w:val="008D41B1"/>
    <w:rsid w:val="008D7335"/>
    <w:rsid w:val="008E52CF"/>
    <w:rsid w:val="008E6375"/>
    <w:rsid w:val="008E67BB"/>
    <w:rsid w:val="008F5110"/>
    <w:rsid w:val="008F6264"/>
    <w:rsid w:val="009229D7"/>
    <w:rsid w:val="00944ECE"/>
    <w:rsid w:val="00954364"/>
    <w:rsid w:val="00960D3F"/>
    <w:rsid w:val="00967CFF"/>
    <w:rsid w:val="00986A74"/>
    <w:rsid w:val="00987531"/>
    <w:rsid w:val="00994EA3"/>
    <w:rsid w:val="009975EB"/>
    <w:rsid w:val="009A1391"/>
    <w:rsid w:val="009A50C7"/>
    <w:rsid w:val="009B0B56"/>
    <w:rsid w:val="009B3280"/>
    <w:rsid w:val="009B35F2"/>
    <w:rsid w:val="009B7827"/>
    <w:rsid w:val="009C7F47"/>
    <w:rsid w:val="009D00B1"/>
    <w:rsid w:val="009D605E"/>
    <w:rsid w:val="009E31CB"/>
    <w:rsid w:val="009E6033"/>
    <w:rsid w:val="009E62DF"/>
    <w:rsid w:val="009E6374"/>
    <w:rsid w:val="00A03790"/>
    <w:rsid w:val="00A06D5E"/>
    <w:rsid w:val="00A12CF1"/>
    <w:rsid w:val="00A12D1F"/>
    <w:rsid w:val="00A21F63"/>
    <w:rsid w:val="00A31943"/>
    <w:rsid w:val="00A37BC0"/>
    <w:rsid w:val="00A43C38"/>
    <w:rsid w:val="00A459C2"/>
    <w:rsid w:val="00A50EB7"/>
    <w:rsid w:val="00A51301"/>
    <w:rsid w:val="00A5731A"/>
    <w:rsid w:val="00A72A8A"/>
    <w:rsid w:val="00A74133"/>
    <w:rsid w:val="00A802F0"/>
    <w:rsid w:val="00A913D1"/>
    <w:rsid w:val="00A915AB"/>
    <w:rsid w:val="00A93F31"/>
    <w:rsid w:val="00AA4A05"/>
    <w:rsid w:val="00AB033A"/>
    <w:rsid w:val="00AC245B"/>
    <w:rsid w:val="00AC29BA"/>
    <w:rsid w:val="00AC761F"/>
    <w:rsid w:val="00AE5309"/>
    <w:rsid w:val="00AE6604"/>
    <w:rsid w:val="00AE7F35"/>
    <w:rsid w:val="00AF0B6E"/>
    <w:rsid w:val="00B01B44"/>
    <w:rsid w:val="00B06CC4"/>
    <w:rsid w:val="00B1413D"/>
    <w:rsid w:val="00B15F68"/>
    <w:rsid w:val="00B265E5"/>
    <w:rsid w:val="00B351AB"/>
    <w:rsid w:val="00B40C41"/>
    <w:rsid w:val="00B411B0"/>
    <w:rsid w:val="00B44295"/>
    <w:rsid w:val="00B5761F"/>
    <w:rsid w:val="00B62EF0"/>
    <w:rsid w:val="00B65A75"/>
    <w:rsid w:val="00B670E2"/>
    <w:rsid w:val="00B72EAB"/>
    <w:rsid w:val="00B77A9B"/>
    <w:rsid w:val="00B85DA5"/>
    <w:rsid w:val="00B93FF1"/>
    <w:rsid w:val="00B955A8"/>
    <w:rsid w:val="00BA6339"/>
    <w:rsid w:val="00BA6D28"/>
    <w:rsid w:val="00BB78F6"/>
    <w:rsid w:val="00BC2188"/>
    <w:rsid w:val="00BC7241"/>
    <w:rsid w:val="00BD16AA"/>
    <w:rsid w:val="00BD4BB8"/>
    <w:rsid w:val="00BE1E45"/>
    <w:rsid w:val="00BE4388"/>
    <w:rsid w:val="00BF2D95"/>
    <w:rsid w:val="00BF3158"/>
    <w:rsid w:val="00BF31D1"/>
    <w:rsid w:val="00BF666D"/>
    <w:rsid w:val="00C211C0"/>
    <w:rsid w:val="00C321CE"/>
    <w:rsid w:val="00C365EC"/>
    <w:rsid w:val="00C57412"/>
    <w:rsid w:val="00C62633"/>
    <w:rsid w:val="00C75B94"/>
    <w:rsid w:val="00C77B87"/>
    <w:rsid w:val="00C9419C"/>
    <w:rsid w:val="00CA4650"/>
    <w:rsid w:val="00CA66AF"/>
    <w:rsid w:val="00CB1FE5"/>
    <w:rsid w:val="00CB515A"/>
    <w:rsid w:val="00CC193C"/>
    <w:rsid w:val="00CC723D"/>
    <w:rsid w:val="00CD0152"/>
    <w:rsid w:val="00CD54C3"/>
    <w:rsid w:val="00CE4A87"/>
    <w:rsid w:val="00CF0010"/>
    <w:rsid w:val="00CF697D"/>
    <w:rsid w:val="00D111D6"/>
    <w:rsid w:val="00D113F3"/>
    <w:rsid w:val="00D12C3A"/>
    <w:rsid w:val="00D145C7"/>
    <w:rsid w:val="00D15763"/>
    <w:rsid w:val="00D15968"/>
    <w:rsid w:val="00D32B5E"/>
    <w:rsid w:val="00D34500"/>
    <w:rsid w:val="00D37928"/>
    <w:rsid w:val="00D45D98"/>
    <w:rsid w:val="00D460A3"/>
    <w:rsid w:val="00D51609"/>
    <w:rsid w:val="00D61834"/>
    <w:rsid w:val="00D738CD"/>
    <w:rsid w:val="00D8371A"/>
    <w:rsid w:val="00D91123"/>
    <w:rsid w:val="00D92097"/>
    <w:rsid w:val="00D93A56"/>
    <w:rsid w:val="00DA0703"/>
    <w:rsid w:val="00DA15A2"/>
    <w:rsid w:val="00DB0457"/>
    <w:rsid w:val="00DB0F92"/>
    <w:rsid w:val="00DB7317"/>
    <w:rsid w:val="00DC01A6"/>
    <w:rsid w:val="00DC7317"/>
    <w:rsid w:val="00DF1A75"/>
    <w:rsid w:val="00E164AF"/>
    <w:rsid w:val="00E2211D"/>
    <w:rsid w:val="00E50D64"/>
    <w:rsid w:val="00E63295"/>
    <w:rsid w:val="00E63795"/>
    <w:rsid w:val="00E64798"/>
    <w:rsid w:val="00E664CC"/>
    <w:rsid w:val="00E70271"/>
    <w:rsid w:val="00E74947"/>
    <w:rsid w:val="00E76075"/>
    <w:rsid w:val="00E76C9D"/>
    <w:rsid w:val="00E84A42"/>
    <w:rsid w:val="00E87364"/>
    <w:rsid w:val="00E876F1"/>
    <w:rsid w:val="00E907C4"/>
    <w:rsid w:val="00EA72FD"/>
    <w:rsid w:val="00EC1301"/>
    <w:rsid w:val="00ED23F3"/>
    <w:rsid w:val="00EE0242"/>
    <w:rsid w:val="00EE0908"/>
    <w:rsid w:val="00EF283F"/>
    <w:rsid w:val="00EF68FD"/>
    <w:rsid w:val="00F22D54"/>
    <w:rsid w:val="00F24BE6"/>
    <w:rsid w:val="00F4369A"/>
    <w:rsid w:val="00F446BE"/>
    <w:rsid w:val="00F47DC7"/>
    <w:rsid w:val="00F54190"/>
    <w:rsid w:val="00F61EAA"/>
    <w:rsid w:val="00FA5CAA"/>
    <w:rsid w:val="00FB0ADC"/>
    <w:rsid w:val="00FB2928"/>
    <w:rsid w:val="00FB7F0D"/>
    <w:rsid w:val="00FC7016"/>
    <w:rsid w:val="00FE64F3"/>
    <w:rsid w:val="00FF13D7"/>
    <w:rsid w:val="00FF40C1"/>
    <w:rsid w:val="00FF6BF2"/>
    <w:rsid w:val="00FF736D"/>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32951"/>
  <w15:chartTrackingRefBased/>
  <w15:docId w15:val="{B126BB3E-2E49-4639-A857-AFD00AE8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L"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D1F"/>
  </w:style>
  <w:style w:type="paragraph" w:styleId="Heading1">
    <w:name w:val="heading 1"/>
    <w:basedOn w:val="Normal"/>
    <w:next w:val="Normal"/>
    <w:link w:val="Heading1Char"/>
    <w:uiPriority w:val="9"/>
    <w:qFormat/>
    <w:rsid w:val="00363D1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63D1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63D1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3D1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3D1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3D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3D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3D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3D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D1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63D1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63D1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3D1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3D1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3D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3D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3D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3D1F"/>
    <w:rPr>
      <w:rFonts w:eastAsiaTheme="majorEastAsia" w:cstheme="majorBidi"/>
      <w:color w:val="272727" w:themeColor="text1" w:themeTint="D8"/>
    </w:rPr>
  </w:style>
  <w:style w:type="paragraph" w:styleId="Title">
    <w:name w:val="Title"/>
    <w:basedOn w:val="Normal"/>
    <w:next w:val="Normal"/>
    <w:link w:val="TitleChar"/>
    <w:uiPriority w:val="10"/>
    <w:qFormat/>
    <w:rsid w:val="00363D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D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3D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3D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3D1F"/>
    <w:pPr>
      <w:spacing w:before="160"/>
      <w:jc w:val="center"/>
    </w:pPr>
    <w:rPr>
      <w:i/>
      <w:iCs/>
      <w:color w:val="404040" w:themeColor="text1" w:themeTint="BF"/>
    </w:rPr>
  </w:style>
  <w:style w:type="character" w:customStyle="1" w:styleId="QuoteChar">
    <w:name w:val="Quote Char"/>
    <w:basedOn w:val="DefaultParagraphFont"/>
    <w:link w:val="Quote"/>
    <w:uiPriority w:val="29"/>
    <w:rsid w:val="00363D1F"/>
    <w:rPr>
      <w:i/>
      <w:iCs/>
      <w:color w:val="404040" w:themeColor="text1" w:themeTint="BF"/>
    </w:rPr>
  </w:style>
  <w:style w:type="paragraph" w:styleId="ListParagraph">
    <w:name w:val="List Paragraph"/>
    <w:basedOn w:val="Normal"/>
    <w:uiPriority w:val="34"/>
    <w:qFormat/>
    <w:rsid w:val="008E6375"/>
    <w:pPr>
      <w:ind w:left="720"/>
      <w:contextualSpacing/>
    </w:pPr>
  </w:style>
  <w:style w:type="character" w:styleId="IntenseEmphasis">
    <w:name w:val="Intense Emphasis"/>
    <w:basedOn w:val="DefaultParagraphFont"/>
    <w:uiPriority w:val="21"/>
    <w:qFormat/>
    <w:rsid w:val="00363D1F"/>
    <w:rPr>
      <w:i/>
      <w:iCs/>
      <w:color w:val="0F4761" w:themeColor="accent1" w:themeShade="BF"/>
    </w:rPr>
  </w:style>
  <w:style w:type="paragraph" w:styleId="IntenseQuote">
    <w:name w:val="Intense Quote"/>
    <w:basedOn w:val="Normal"/>
    <w:next w:val="Normal"/>
    <w:link w:val="IntenseQuoteChar"/>
    <w:uiPriority w:val="30"/>
    <w:qFormat/>
    <w:rsid w:val="00363D1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3D1F"/>
    <w:rPr>
      <w:i/>
      <w:iCs/>
      <w:color w:val="0F4761" w:themeColor="accent1" w:themeShade="BF"/>
    </w:rPr>
  </w:style>
  <w:style w:type="character" w:styleId="IntenseReference">
    <w:name w:val="Intense Reference"/>
    <w:basedOn w:val="DefaultParagraphFont"/>
    <w:uiPriority w:val="32"/>
    <w:qFormat/>
    <w:rsid w:val="00363D1F"/>
    <w:rPr>
      <w:b/>
      <w:bCs/>
      <w:smallCaps/>
      <w:color w:val="0F4761" w:themeColor="accent1" w:themeShade="BF"/>
      <w:spacing w:val="5"/>
    </w:rPr>
  </w:style>
  <w:style w:type="paragraph" w:styleId="Caption">
    <w:name w:val="caption"/>
    <w:basedOn w:val="Normal"/>
    <w:next w:val="Normal"/>
    <w:uiPriority w:val="35"/>
    <w:semiHidden/>
    <w:unhideWhenUsed/>
    <w:qFormat/>
    <w:rsid w:val="00363D1F"/>
    <w:pPr>
      <w:spacing w:after="200" w:line="240" w:lineRule="auto"/>
    </w:pPr>
    <w:rPr>
      <w:i/>
      <w:iCs/>
      <w:color w:val="0E2841" w:themeColor="text2"/>
      <w:sz w:val="18"/>
      <w:szCs w:val="18"/>
    </w:rPr>
  </w:style>
  <w:style w:type="character" w:styleId="Strong">
    <w:name w:val="Strong"/>
    <w:basedOn w:val="DefaultParagraphFont"/>
    <w:uiPriority w:val="22"/>
    <w:qFormat/>
    <w:rsid w:val="00363D1F"/>
    <w:rPr>
      <w:b/>
      <w:bCs/>
    </w:rPr>
  </w:style>
  <w:style w:type="character" w:styleId="Emphasis">
    <w:name w:val="Emphasis"/>
    <w:basedOn w:val="DefaultParagraphFont"/>
    <w:uiPriority w:val="20"/>
    <w:qFormat/>
    <w:rsid w:val="00363D1F"/>
    <w:rPr>
      <w:i/>
      <w:iCs/>
    </w:rPr>
  </w:style>
  <w:style w:type="paragraph" w:styleId="NoSpacing">
    <w:name w:val="No Spacing"/>
    <w:uiPriority w:val="1"/>
    <w:qFormat/>
    <w:rsid w:val="00363D1F"/>
    <w:pPr>
      <w:spacing w:after="0" w:line="240" w:lineRule="auto"/>
    </w:pPr>
  </w:style>
  <w:style w:type="character" w:styleId="SubtleEmphasis">
    <w:name w:val="Subtle Emphasis"/>
    <w:basedOn w:val="DefaultParagraphFont"/>
    <w:uiPriority w:val="19"/>
    <w:qFormat/>
    <w:rsid w:val="00363D1F"/>
    <w:rPr>
      <w:i/>
      <w:iCs/>
      <w:color w:val="404040" w:themeColor="text1" w:themeTint="BF"/>
    </w:rPr>
  </w:style>
  <w:style w:type="character" w:styleId="SubtleReference">
    <w:name w:val="Subtle Reference"/>
    <w:basedOn w:val="DefaultParagraphFont"/>
    <w:uiPriority w:val="31"/>
    <w:qFormat/>
    <w:rsid w:val="00363D1F"/>
    <w:rPr>
      <w:smallCaps/>
      <w:color w:val="5A5A5A" w:themeColor="text1" w:themeTint="A5"/>
    </w:rPr>
  </w:style>
  <w:style w:type="character" w:styleId="BookTitle">
    <w:name w:val="Book Title"/>
    <w:basedOn w:val="DefaultParagraphFont"/>
    <w:uiPriority w:val="33"/>
    <w:qFormat/>
    <w:rsid w:val="00363D1F"/>
    <w:rPr>
      <w:b/>
      <w:bCs/>
      <w:i/>
      <w:iCs/>
      <w:spacing w:val="5"/>
    </w:rPr>
  </w:style>
  <w:style w:type="paragraph" w:styleId="TOCHeading">
    <w:name w:val="TOC Heading"/>
    <w:basedOn w:val="Heading1"/>
    <w:next w:val="Normal"/>
    <w:uiPriority w:val="39"/>
    <w:unhideWhenUsed/>
    <w:qFormat/>
    <w:rsid w:val="00363D1F"/>
    <w:pPr>
      <w:spacing w:before="240" w:after="0"/>
      <w:outlineLvl w:val="9"/>
    </w:pPr>
    <w:rPr>
      <w:sz w:val="32"/>
      <w:szCs w:val="32"/>
    </w:rPr>
  </w:style>
  <w:style w:type="paragraph" w:styleId="Header">
    <w:name w:val="header"/>
    <w:basedOn w:val="Normal"/>
    <w:link w:val="HeaderChar"/>
    <w:uiPriority w:val="99"/>
    <w:unhideWhenUsed/>
    <w:rsid w:val="00415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5935"/>
  </w:style>
  <w:style w:type="paragraph" w:styleId="Footer">
    <w:name w:val="footer"/>
    <w:basedOn w:val="Normal"/>
    <w:link w:val="FooterChar"/>
    <w:uiPriority w:val="99"/>
    <w:unhideWhenUsed/>
    <w:rsid w:val="00415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5935"/>
  </w:style>
  <w:style w:type="character" w:styleId="PlaceholderText">
    <w:name w:val="Placeholder Text"/>
    <w:basedOn w:val="DefaultParagraphFont"/>
    <w:uiPriority w:val="99"/>
    <w:semiHidden/>
    <w:rsid w:val="00A37BC0"/>
    <w:rPr>
      <w:color w:val="666666"/>
    </w:rPr>
  </w:style>
  <w:style w:type="table" w:styleId="TableGrid">
    <w:name w:val="Table Grid"/>
    <w:basedOn w:val="TableNormal"/>
    <w:uiPriority w:val="39"/>
    <w:rsid w:val="00A43C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D93A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4">
    <w:name w:val="Grid Table 5 Dark Accent 4"/>
    <w:basedOn w:val="TableNormal"/>
    <w:uiPriority w:val="50"/>
    <w:rsid w:val="00D93A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paragraph" w:styleId="TOC1">
    <w:name w:val="toc 1"/>
    <w:basedOn w:val="Normal"/>
    <w:next w:val="Normal"/>
    <w:autoRedefine/>
    <w:uiPriority w:val="39"/>
    <w:unhideWhenUsed/>
    <w:rsid w:val="00994EA3"/>
    <w:pPr>
      <w:spacing w:after="100"/>
    </w:pPr>
  </w:style>
  <w:style w:type="paragraph" w:styleId="TOC2">
    <w:name w:val="toc 2"/>
    <w:basedOn w:val="Normal"/>
    <w:next w:val="Normal"/>
    <w:autoRedefine/>
    <w:uiPriority w:val="39"/>
    <w:unhideWhenUsed/>
    <w:rsid w:val="00994EA3"/>
    <w:pPr>
      <w:spacing w:after="100"/>
      <w:ind w:left="240"/>
    </w:pPr>
  </w:style>
  <w:style w:type="character" w:styleId="Hyperlink">
    <w:name w:val="Hyperlink"/>
    <w:basedOn w:val="DefaultParagraphFont"/>
    <w:uiPriority w:val="99"/>
    <w:unhideWhenUsed/>
    <w:rsid w:val="00994EA3"/>
    <w:rPr>
      <w:color w:val="467886" w:themeColor="hyperlink"/>
      <w:u w:val="single"/>
    </w:rPr>
  </w:style>
  <w:style w:type="paragraph" w:styleId="TOC3">
    <w:name w:val="toc 3"/>
    <w:basedOn w:val="Normal"/>
    <w:next w:val="Normal"/>
    <w:autoRedefine/>
    <w:uiPriority w:val="39"/>
    <w:unhideWhenUsed/>
    <w:rsid w:val="00015B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795369">
      <w:bodyDiv w:val="1"/>
      <w:marLeft w:val="0"/>
      <w:marRight w:val="0"/>
      <w:marTop w:val="0"/>
      <w:marBottom w:val="0"/>
      <w:divBdr>
        <w:top w:val="none" w:sz="0" w:space="0" w:color="auto"/>
        <w:left w:val="none" w:sz="0" w:space="0" w:color="auto"/>
        <w:bottom w:val="none" w:sz="0" w:space="0" w:color="auto"/>
        <w:right w:val="none" w:sz="0" w:space="0" w:color="auto"/>
      </w:divBdr>
    </w:div>
    <w:div w:id="709963205">
      <w:bodyDiv w:val="1"/>
      <w:marLeft w:val="0"/>
      <w:marRight w:val="0"/>
      <w:marTop w:val="0"/>
      <w:marBottom w:val="0"/>
      <w:divBdr>
        <w:top w:val="none" w:sz="0" w:space="0" w:color="auto"/>
        <w:left w:val="none" w:sz="0" w:space="0" w:color="auto"/>
        <w:bottom w:val="none" w:sz="0" w:space="0" w:color="auto"/>
        <w:right w:val="none" w:sz="0" w:space="0" w:color="auto"/>
      </w:divBdr>
    </w:div>
    <w:div w:id="734206331">
      <w:bodyDiv w:val="1"/>
      <w:marLeft w:val="0"/>
      <w:marRight w:val="0"/>
      <w:marTop w:val="0"/>
      <w:marBottom w:val="0"/>
      <w:divBdr>
        <w:top w:val="none" w:sz="0" w:space="0" w:color="auto"/>
        <w:left w:val="none" w:sz="0" w:space="0" w:color="auto"/>
        <w:bottom w:val="none" w:sz="0" w:space="0" w:color="auto"/>
        <w:right w:val="none" w:sz="0" w:space="0" w:color="auto"/>
      </w:divBdr>
    </w:div>
    <w:div w:id="919483105">
      <w:bodyDiv w:val="1"/>
      <w:marLeft w:val="0"/>
      <w:marRight w:val="0"/>
      <w:marTop w:val="0"/>
      <w:marBottom w:val="0"/>
      <w:divBdr>
        <w:top w:val="none" w:sz="0" w:space="0" w:color="auto"/>
        <w:left w:val="none" w:sz="0" w:space="0" w:color="auto"/>
        <w:bottom w:val="none" w:sz="0" w:space="0" w:color="auto"/>
        <w:right w:val="none" w:sz="0" w:space="0" w:color="auto"/>
      </w:divBdr>
    </w:div>
    <w:div w:id="1127771323">
      <w:bodyDiv w:val="1"/>
      <w:marLeft w:val="0"/>
      <w:marRight w:val="0"/>
      <w:marTop w:val="0"/>
      <w:marBottom w:val="0"/>
      <w:divBdr>
        <w:top w:val="none" w:sz="0" w:space="0" w:color="auto"/>
        <w:left w:val="none" w:sz="0" w:space="0" w:color="auto"/>
        <w:bottom w:val="none" w:sz="0" w:space="0" w:color="auto"/>
        <w:right w:val="none" w:sz="0" w:space="0" w:color="auto"/>
      </w:divBdr>
    </w:div>
    <w:div w:id="136158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9308E-D63A-471B-A041-A1E06CFFA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chnical Documentation</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dc:title>
  <dc:subject/>
  <dc:creator>Virág Szabó</dc:creator>
  <cp:keywords/>
  <dc:description/>
  <cp:lastModifiedBy>Virág Szabó</cp:lastModifiedBy>
  <cp:revision>51</cp:revision>
  <cp:lastPrinted>2024-03-15T22:02:00Z</cp:lastPrinted>
  <dcterms:created xsi:type="dcterms:W3CDTF">2024-03-16T01:13:00Z</dcterms:created>
  <dcterms:modified xsi:type="dcterms:W3CDTF">2024-03-16T01:26:00Z</dcterms:modified>
</cp:coreProperties>
</file>